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Chemist position at your esteemed organization in Philippines Manila. As a dedicated and experienced chemist with a passion for scientific innovation, I am eager to contribute my expertise to your team while aligning with the unique opportunities and challenges of the Philippine chemical industry. The dynamic environment of Manila, combined with its growing emphasis on scientific research and sustainable development, makes this role particularly appealing to me.</w:t>
      </w:r>
    </w:p>
    <w:p>
      <w:pPr>
        <w:pStyle w:val="BodyText"/>
      </w:pPr>
      <w:r>
        <w:t xml:space="preserve">With over [X years] of experience in analytical chemistry, I have developed a strong foundation in laboratory techniques, data interpretation, and problem-solving. My work has focused on [mention specific areas such as pharmaceuticals, environmental analysis, or material science], which has equipped me with the technical skills and critical thinking required to excel in a professional laboratory setting. I am particularly drawn to the opportunity to apply my knowledge within the context of Philippines Manila, where the intersection of scientific advancement and community impact is increasingly significant.</w:t>
      </w:r>
    </w:p>
    <w:bookmarkStart w:id="20" w:name="why-philippines-manila"/>
    <w:p>
      <w:pPr>
        <w:pStyle w:val="Heading2"/>
      </w:pPr>
      <w:r>
        <w:t xml:space="preserve">Why Philippines Manila?</w:t>
      </w:r>
    </w:p>
    <w:p>
      <w:pPr>
        <w:pStyle w:val="FirstParagraph"/>
      </w:pPr>
      <w:r>
        <w:t xml:space="preserve">Philippines Manila is a hub of innovation and economic growth, with a growing demand for skilled chemists in sectors such as pharmaceuticals, environmental protection, and biotechnology. The city's strategic location and diverse industries provide an ideal platform for professionals like myself to contribute to meaningful projects that address local challenges while advancing global scientific standards. I am particularly inspired by the efforts of Manila’s research institutions and companies to drive sustainability initiatives, such as reducing chemical waste or developing eco-friendly products. I am eager to be part of this mission and support your organization’s goals through my expertise.</w:t>
      </w:r>
    </w:p>
    <w:bookmarkEnd w:id="20"/>
    <w:bookmarkStart w:id="21" w:name="my-expertise-as-a-chemist"/>
    <w:p>
      <w:pPr>
        <w:pStyle w:val="Heading2"/>
      </w:pPr>
      <w:r>
        <w:t xml:space="preserve">My Expertise as a Chemist</w:t>
      </w:r>
    </w:p>
    <w:p>
      <w:pPr>
        <w:pStyle w:val="FirstParagraph"/>
      </w:pPr>
      <w:r>
        <w:t xml:space="preserve">Throughout my career, I have consistently demonstrated a commitment to precision, safety, and excellence in chemical analysis. My proficiency includes advanced laboratory techniques such as [list specific techniques like gas chromatography, HPLC (High-Performance Liquid Chromatography), or spectrometry], as well as the ability to design and execute experiments with meticulous attention to detail. I am also skilled in interpreting complex data sets, preparing comprehensive reports, and collaborating with cross-functional teams to achieve scientific objectives.</w:t>
      </w:r>
    </w:p>
    <w:p>
      <w:pPr>
        <w:pStyle w:val="BodyText"/>
      </w:pPr>
      <w:r>
        <w:t xml:space="preserve">One of my key achievements was [mention a specific accomplishment, e.g., "leading a project that optimized the synthesis process for a pharmaceutical compound, resulting in a 20% reduction in production costs"]. This experience highlighted my ability to merge technical expertise with practical problem-solving, ensuring that projects meet both scientific and business goals. I am confident that my background in [specific field] would allow me to contribute effectively to your team’s objectives while adhering to the highest standards of laboratory safety and compliance.</w:t>
      </w:r>
    </w:p>
    <w:bookmarkEnd w:id="21"/>
    <w:bookmarkStart w:id="22" w:name="why-i-am-a-strong-fit-for-this-role"/>
    <w:p>
      <w:pPr>
        <w:pStyle w:val="Heading2"/>
      </w:pPr>
      <w:r>
        <w:t xml:space="preserve">Why I Am a Strong Fit for This Role</w:t>
      </w:r>
    </w:p>
    <w:p>
      <w:pPr>
        <w:pStyle w:val="FirstParagraph"/>
      </w:pPr>
      <w:r>
        <w:t xml:space="preserve">As a Chemist, I understand the importance of adaptability and continuous learning in a rapidly evolving field. I am proficient in using laboratory instruments and software such as [mention tools like ELN (Electronic Lab Notebook) or data analysis platforms], which are essential for modern chemical research. Additionally, my strong communication skills enable me to collaborate effectively with colleagues, present findings to non-technical stakeholders, and document processes clearly for regulatory compliance.</w:t>
      </w:r>
    </w:p>
    <w:p>
      <w:pPr>
        <w:pStyle w:val="BodyText"/>
      </w:pPr>
      <w:r>
        <w:t xml:space="preserve">What sets me apart is my dedication to fostering a culture of innovation and integrity. In previous roles, I have mentored junior scientists, ensured adherence to safety protocols, and participated in workshops focused on emerging trends in chemistry. I believe that a Chemist’s role extends beyond the laboratory—our work has the potential to influence public health, environmental policies, and technological advancements. In Philippines Manila, where the demand for scientific expertise is rising, I am excited to contribute my skills to projects that drive progress and improve lives.</w:t>
      </w:r>
    </w:p>
    <w:bookmarkEnd w:id="22"/>
    <w:bookmarkStart w:id="23" w:name="conclusion"/>
    <w:p>
      <w:pPr>
        <w:pStyle w:val="Heading2"/>
      </w:pPr>
      <w:r>
        <w:t xml:space="preserve">Conclusion</w:t>
      </w:r>
    </w:p>
    <w:p>
      <w:pPr>
        <w:pStyle w:val="FirstParagraph"/>
      </w:pPr>
      <w:r>
        <w:t xml:space="preserve">I am deeply committed to the principles of chemistry and its potential to create positive change. The opportunity to work as a Chemist in Philippines Manila aligns perfectly with my professional aspirations and values. I am eager to bring my technical expertise, collaborative spirit, and passion for scientific discovery to your organization. I would be honored to discuss how my background and skills can contribute to your team’s success.</w:t>
      </w:r>
    </w:p>
    <w:p>
      <w:pPr>
        <w:pStyle w:val="BodyText"/>
      </w:pPr>
      <w:r>
        <w:t xml:space="preserve">Thank you for considering my application. I look forward to the possibility of contributing to your esteemed organization in Philippines Manila and supporting its mission of excellence in chemical research and innovation.</w:t>
      </w:r>
    </w:p>
    <w:p>
      <w:pPr>
        <w:pStyle w:val="BodyText"/>
      </w:pPr>
      <w:r>
        <w:rPr>
          <w:bCs/>
          <w:b/>
        </w:rPr>
        <w:t xml:space="preserve">Sincerely,</w:t>
      </w:r>
    </w:p>
    <w:p>
      <w:pPr>
        <w:pStyle w:val="BodyText"/>
      </w:pPr>
      <w:r>
        <w:rPr>
          <w:bCs/>
          <w:b/>
        </w:rPr>
        <w:t xml:space="preserve">[Your Full Name]</w:t>
      </w:r>
    </w:p>
    <w:p>
      <w:pPr>
        <w:pStyle w:val="BodyText"/>
      </w:pPr>
      <w:r>
        <w:rPr>
          <w:bCs/>
          <w:b/>
        </w:rPr>
        <w:t xml:space="preserve">[Your Contact Information]</w:t>
      </w:r>
    </w:p>
    <w:p>
      <w:pPr>
        <w:pStyle w:val="BodyText"/>
      </w:pPr>
      <w:r>
        <w:rPr>
          <w:bCs/>
          <w:b/>
        </w:rP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Philippines Manila</dc:title>
  <dc:creator/>
  <dc:language>en</dc:language>
  <cp:keywords/>
  <dcterms:created xsi:type="dcterms:W3CDTF">2026-07-20T21:41:57Z</dcterms:created>
  <dcterms:modified xsi:type="dcterms:W3CDTF">2026-07-20T21:41:57Z</dcterms:modified>
</cp:coreProperties>
</file>

<file path=docProps/custom.xml><?xml version="1.0" encoding="utf-8"?>
<Properties xmlns="http://schemas.openxmlformats.org/officeDocument/2006/custom-properties" xmlns:vt="http://schemas.openxmlformats.org/officeDocument/2006/docPropsVTypes"/>
</file>